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обко</w:t>
      </w:r>
      <w:r>
        <w:t xml:space="preserve"> </w:t>
      </w:r>
      <w:r>
        <w:t xml:space="preserve">Александр</w:t>
      </w:r>
      <w:r>
        <w:t xml:space="preserve"> </w:t>
      </w:r>
      <w:r>
        <w:t xml:space="preserve">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179662"/>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79662"/>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403581"/>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403581"/>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969547"/>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69547"/>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2054235"/>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054235"/>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458677"/>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458677"/>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459319"/>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459319"/>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09016"/>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09016"/>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976490"/>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976490"/>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965855"/>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965855"/>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980956"/>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980956"/>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943378"/>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943378"/>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обко Александр Дмитриевич</dc:creator>
  <dc:language>ru-RU</dc:language>
  <cp:keywords/>
  <dcterms:created xsi:type="dcterms:W3CDTF">2024-06-03T09:47:36Z</dcterms:created>
  <dcterms:modified xsi:type="dcterms:W3CDTF">2024-06-03T09: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